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8FC2A1" w14:textId="39DD16F1" w:rsidR="00A37E86" w:rsidRPr="00B70CF8" w:rsidRDefault="00110D13" w:rsidP="00A96D89">
      <w:pPr>
        <w:jc w:val="right"/>
        <w:rPr>
          <w:rFonts w:ascii="Calibri" w:eastAsia="Meiryo UI" w:hAnsi="Calibri" w:cs="Calibri"/>
        </w:rPr>
      </w:pPr>
      <w:r w:rsidRPr="00EC3433">
        <w:rPr>
          <w:rFonts w:ascii="游明朝" w:eastAsia="游明朝" w:hAnsi="游明朝" w:hint="eastAsia"/>
        </w:rPr>
        <w:t xml:space="preserve">　</w:t>
      </w:r>
      <w:r w:rsidR="00D13E7B" w:rsidRPr="00B70CF8">
        <w:rPr>
          <w:rFonts w:ascii="Calibri" w:eastAsia="Meiryo UI" w:hAnsi="Calibri" w:cs="Calibri"/>
        </w:rPr>
        <w:t xml:space="preserve">วันที่ : </w:t>
      </w:r>
      <w:r w:rsidR="00732313">
        <w:rPr>
          <w:rFonts w:ascii="Calibri" w:eastAsia="Meiryo UI" w:hAnsi="Calibri" w:cs="Calibri" w:hint="eastAsia"/>
        </w:rPr>
        <w:t xml:space="preserve">DD </w:t>
      </w:r>
      <w:r w:rsidR="00D13E7B" w:rsidRPr="00B70CF8">
        <w:rPr>
          <w:rFonts w:ascii="Calibri" w:eastAsia="Meiryo UI" w:hAnsi="Calibri" w:cs="Calibri"/>
        </w:rPr>
        <w:t xml:space="preserve">/ MM / </w:t>
      </w:r>
      <w:r w:rsidR="00732313">
        <w:rPr>
          <w:rFonts w:ascii="Calibri" w:eastAsia="Meiryo UI" w:hAnsi="Calibri" w:cs="Calibri" w:hint="eastAsia"/>
        </w:rPr>
        <w:t>YYYY</w:t>
      </w:r>
    </w:p>
    <w:p w14:paraId="7EA9B292" w14:textId="77777777" w:rsidR="00E834A1" w:rsidRPr="00881512" w:rsidRDefault="00E834A1" w:rsidP="000F77AA">
      <w:pPr>
        <w:spacing w:line="266" w:lineRule="exact"/>
        <w:jc w:val="center"/>
        <w:rPr>
          <w:rFonts w:ascii="Meiryo UI" w:eastAsia="Meiryo UI" w:hAnsi="Meiryo UI"/>
          <w:sz w:val="28"/>
          <w:szCs w:val="28"/>
        </w:rPr>
      </w:pPr>
    </w:p>
    <w:p w14:paraId="1667ED49" w14:textId="2D34B192" w:rsidR="00DB69CA" w:rsidRPr="00B70CF8" w:rsidRDefault="00D13E7B" w:rsidP="000F77AA">
      <w:pPr>
        <w:spacing w:line="266" w:lineRule="exact"/>
        <w:jc w:val="center"/>
        <w:rPr>
          <w:rFonts w:ascii="Calibri" w:eastAsia="Meiryo UI" w:hAnsi="Calibri" w:cs="Calibri"/>
          <w:b/>
          <w:bCs/>
          <w:sz w:val="28"/>
          <w:szCs w:val="28"/>
        </w:rPr>
      </w:pPr>
      <w:bookmarkStart w:id="0" w:name="_Hlk158222221"/>
      <w:r w:rsidRPr="00B70CF8">
        <w:rPr>
          <w:rFonts w:ascii="Calibri" w:eastAsia="Meiryo UI" w:hAnsi="Calibri" w:cs="Calibri"/>
          <w:b/>
          <w:bCs/>
          <w:sz w:val="28"/>
          <w:szCs w:val="28"/>
        </w:rPr>
        <w:t>แบบฟอร์มคำร้องขอการสนับสนุนทางการเงินเพื่อขอรับมาตรฐาน JFS</w:t>
      </w:r>
      <w:bookmarkEnd w:id="0"/>
      <w:r w:rsidR="00CB2EFC" w:rsidRPr="00B70CF8">
        <w:rPr>
          <w:rFonts w:ascii="Calibri" w:eastAsia="Meiryo UI" w:hAnsi="Calibri" w:cs="Calibri"/>
          <w:b/>
          <w:bCs/>
          <w:sz w:val="28"/>
          <w:szCs w:val="28"/>
        </w:rPr>
        <w:t xml:space="preserve"> </w:t>
      </w:r>
    </w:p>
    <w:p w14:paraId="3BB2208F" w14:textId="77777777" w:rsidR="00D13E7B" w:rsidRPr="00614F70" w:rsidRDefault="00D13E7B" w:rsidP="000F77AA">
      <w:pPr>
        <w:spacing w:line="266" w:lineRule="exact"/>
        <w:jc w:val="center"/>
        <w:rPr>
          <w:rFonts w:ascii="Calibri" w:eastAsia="Meiryo UI" w:hAnsi="Calibri" w:cs="Calibri"/>
          <w:sz w:val="28"/>
          <w:szCs w:val="28"/>
        </w:rPr>
      </w:pPr>
    </w:p>
    <w:p w14:paraId="2C06D127" w14:textId="3A194D51" w:rsidR="00DB69CA" w:rsidRPr="00614F70" w:rsidRDefault="00BD52AD" w:rsidP="00BD52AD">
      <w:pPr>
        <w:spacing w:line="266" w:lineRule="exact"/>
        <w:ind w:firstLineChars="50" w:firstLine="120"/>
        <w:rPr>
          <w:rFonts w:ascii="Calibri" w:eastAsia="Meiryo UI" w:hAnsi="Calibri" w:cs="Calibri"/>
          <w:spacing w:val="10"/>
          <w:szCs w:val="22"/>
        </w:rPr>
      </w:pPr>
      <w:r w:rsidRPr="00614F70">
        <w:rPr>
          <w:rFonts w:ascii="Calibri" w:eastAsia="Meiryo UI" w:hAnsi="Calibri" w:cs="Calibri"/>
          <w:spacing w:val="10"/>
          <w:szCs w:val="22"/>
        </w:rPr>
        <w:t>1: รายละเอียดการสมัคร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3270"/>
        <w:gridCol w:w="6540"/>
      </w:tblGrid>
      <w:tr w:rsidR="00D94EB4" w:rsidRPr="00614F70" w14:paraId="5A2A7EE9" w14:textId="77777777" w:rsidTr="00157814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29186" w14:textId="3C45464F" w:rsidR="005B0B70" w:rsidRPr="00614F70" w:rsidRDefault="00BD52AD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ชื่อบริษัท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8224" w14:textId="573B1919" w:rsidR="00056E89" w:rsidRPr="00614F70" w:rsidRDefault="00056E8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48027D6E" w14:textId="77777777" w:rsidTr="00157814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512CB" w14:textId="0689BD0D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ตำแหน่งและชื่อผู้เป็นตัวแทน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514F9" w14:textId="13F88FE5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7D034068" w14:textId="77777777" w:rsidTr="00157814">
        <w:trPr>
          <w:trHeight w:val="101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396B3" w14:textId="144D886E" w:rsidR="00DB69CA" w:rsidRPr="00614F70" w:rsidRDefault="00BD52AD" w:rsidP="00BD52AD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ที่อยู่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913A4" w14:textId="42E9E322" w:rsidR="00EC3433" w:rsidRPr="00614F70" w:rsidRDefault="00EC3433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D52AD" w:rsidRPr="00614F70" w14:paraId="7D3D2D08" w14:textId="77777777" w:rsidTr="00157814">
        <w:trPr>
          <w:trHeight w:val="651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3985" w14:textId="0926F4B1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ตำแหน่งและชื่อผู้รับผิดชอบ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15094" w14:textId="36FC7041" w:rsidR="00BD52AD" w:rsidRPr="00614F70" w:rsidRDefault="00BD52AD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D94EB4" w:rsidRPr="00614F70" w14:paraId="3C04B311" w14:textId="77777777" w:rsidTr="00157814">
        <w:trPr>
          <w:trHeight w:val="76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EE989" w14:textId="45160260" w:rsidR="00DB69CA" w:rsidRPr="00614F70" w:rsidRDefault="00BD52AD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รายละเอียดการติดต่อของผู้รับผิดชอบ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1795E" w14:textId="77777777" w:rsidR="000C4591" w:rsidRPr="00614F70" w:rsidRDefault="00BD52AD" w:rsidP="00BD52AD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เบอร์โทรศัพท์ :</w:t>
            </w:r>
          </w:p>
          <w:p w14:paraId="730904A9" w14:textId="066A4533" w:rsidR="00BD52AD" w:rsidRPr="00614F70" w:rsidRDefault="00481447" w:rsidP="00BD52AD">
            <w:pPr>
              <w:spacing w:line="300" w:lineRule="exact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ที่อยู่อีเมล:</w:t>
            </w:r>
          </w:p>
        </w:tc>
      </w:tr>
    </w:tbl>
    <w:p w14:paraId="04BB12F5" w14:textId="77777777" w:rsidR="00D001F8" w:rsidRPr="00614F70" w:rsidRDefault="00D001F8" w:rsidP="00BD52AD">
      <w:pPr>
        <w:suppressAutoHyphens/>
        <w:kinsoku w:val="0"/>
        <w:spacing w:line="300" w:lineRule="exact"/>
        <w:jc w:val="left"/>
        <w:rPr>
          <w:rFonts w:ascii="Calibri" w:eastAsia="Meiryo UI" w:hAnsi="Calibri" w:cs="Calibri"/>
          <w:szCs w:val="22"/>
        </w:rPr>
      </w:pPr>
    </w:p>
    <w:p w14:paraId="7147A5FC" w14:textId="5599A493" w:rsidR="00A37E86" w:rsidRPr="00614F70" w:rsidRDefault="00881512" w:rsidP="00881512">
      <w:pPr>
        <w:suppressAutoHyphens/>
        <w:kinsoku w:val="0"/>
        <w:spacing w:line="300" w:lineRule="exact"/>
        <w:ind w:firstLineChars="50" w:firstLine="110"/>
        <w:jc w:val="left"/>
        <w:rPr>
          <w:rFonts w:ascii="Calibri" w:eastAsia="Meiryo UI" w:hAnsi="Calibri" w:cs="Calibri"/>
          <w:szCs w:val="22"/>
        </w:rPr>
      </w:pPr>
      <w:r w:rsidRPr="00614F70">
        <w:rPr>
          <w:rFonts w:ascii="Calibri" w:eastAsia="Meiryo UI" w:hAnsi="Calibri" w:cs="Calibri"/>
          <w:szCs w:val="22"/>
        </w:rPr>
        <w:t>2: วางแผนรับมาตรฐาน JFS</w:t>
      </w:r>
    </w:p>
    <w:tbl>
      <w:tblPr>
        <w:tblW w:w="98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4315"/>
        <w:gridCol w:w="5486"/>
      </w:tblGrid>
      <w:tr w:rsidR="00566AD9" w:rsidRPr="00614F70" w14:paraId="79076524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34965" w14:textId="7DBD2D86" w:rsidR="00A26736" w:rsidRPr="00614F70" w:rsidRDefault="00665DF0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ชื่อองค์กร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9A68" w14:textId="5D886CA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78CFEEBD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FC5B" w14:textId="74AEDF21" w:rsidR="006E4DCF" w:rsidRPr="00614F70" w:rsidRDefault="00665DF0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ที่อยู่ขององค์กร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2EB0" w14:textId="7B9419AB" w:rsidR="00566AD9" w:rsidRPr="00614F70" w:rsidRDefault="00566AD9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  <w:p w14:paraId="7CA8F51A" w14:textId="70F2AA2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B82E4B" w:rsidRPr="00614F70" w14:paraId="10733DD7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12A91" w14:textId="07DFF391" w:rsidR="00B82E4B" w:rsidRPr="00614F70" w:rsidRDefault="00881512" w:rsidP="00881512">
            <w:pPr>
              <w:ind w:left="110" w:hangingChars="50" w:hanging="110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มาตรฐานที่ต้องได้รับ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AE581" w14:textId="3AD8D289" w:rsidR="00281BD5" w:rsidRPr="00614F70" w:rsidRDefault="00281BD5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 w:rsidRPr="00614F70">
              <w:rPr>
                <w:rFonts w:ascii="Calibri" w:eastAsia="Meiryo UI" w:hAnsi="Calibri" w:cs="Calibri"/>
                <w:szCs w:val="22"/>
              </w:rPr>
              <w:t>□JFS-A □JFS-B □JFS-B พลัส</w:t>
            </w:r>
          </w:p>
        </w:tc>
      </w:tr>
      <w:tr w:rsidR="00566AD9" w:rsidRPr="00614F70" w14:paraId="53BB8C80" w14:textId="77777777" w:rsidTr="00157814">
        <w:trPr>
          <w:trHeight w:val="61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B215" w14:textId="506912C5" w:rsidR="00566AD9" w:rsidRPr="00614F70" w:rsidRDefault="00732313" w:rsidP="00BD52AD">
            <w:pPr>
              <w:jc w:val="left"/>
              <w:rPr>
                <w:rFonts w:ascii="Calibri" w:eastAsia="Meiryo UI" w:hAnsi="Calibri" w:cs="Calibri"/>
              </w:rPr>
            </w:pPr>
            <w:r w:rsidRPr="00732313">
              <w:rPr>
                <w:rFonts w:ascii="Calibri" w:eastAsia="Meiryo UI" w:hAnsi="Calibri" w:cs="Calibri"/>
              </w:rPr>
              <w:t>หมวดหมู่สินค้า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BF5A" w14:textId="4C914B5E" w:rsidR="00602BF4" w:rsidRPr="00614F70" w:rsidRDefault="00602BF4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3B8D996A" w14:textId="77777777" w:rsidTr="004E3474">
        <w:trPr>
          <w:trHeight w:val="98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9FC2A" w14:textId="5B779923" w:rsidR="00566AD9" w:rsidRPr="00614F70" w:rsidRDefault="004E3474" w:rsidP="00BD52AD">
            <w:pPr>
              <w:jc w:val="left"/>
              <w:rPr>
                <w:rFonts w:ascii="Calibri" w:eastAsia="Meiryo UI" w:hAnsi="Calibri" w:cs="Calibri"/>
                <w:szCs w:val="22"/>
              </w:rPr>
            </w:pPr>
            <w:r w:rsidRPr="004E3474">
              <w:rPr>
                <w:rFonts w:ascii="Calibri" w:eastAsia="Meiryo UI" w:hAnsi="Calibri" w:cs="Calibri"/>
                <w:szCs w:val="22"/>
              </w:rPr>
              <w:t xml:space="preserve">ชื่อหน่วยงานประเมินความสอดคล้องที่ทำสัญญากับ JFSM ใน </w:t>
            </w:r>
            <w:r w:rsidR="00003B69">
              <w:rPr>
                <w:rFonts w:ascii="Calibri" w:eastAsia="Meiryo UI" w:hAnsi="Calibri" w:cs="Calibri" w:hint="eastAsia"/>
                <w:szCs w:val="22"/>
              </w:rPr>
              <w:t>ประเทศไทย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C626" w14:textId="5D122B4F" w:rsidR="00BC02A0" w:rsidRPr="00614F70" w:rsidRDefault="00BC02A0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244AB5DC" w14:textId="77777777" w:rsidTr="00157814">
        <w:trPr>
          <w:trHeight w:val="74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349C7" w14:textId="657702DE" w:rsidR="000C4591" w:rsidRPr="00614F70" w:rsidRDefault="00157814" w:rsidP="00003B69">
            <w:pPr>
              <w:spacing w:line="360" w:lineRule="auto"/>
              <w:ind w:left="211" w:hangingChars="96" w:hanging="211"/>
              <w:jc w:val="left"/>
              <w:rPr>
                <w:rFonts w:ascii="Calibri" w:eastAsia="Meiryo UI" w:hAnsi="Calibri" w:cs="Calibri"/>
              </w:rPr>
            </w:pPr>
            <w:r w:rsidRPr="00614F70">
              <w:rPr>
                <w:rFonts w:ascii="Calibri" w:eastAsia="Meiryo UI" w:hAnsi="Calibri" w:cs="Calibri"/>
              </w:rPr>
              <w:t>ต้นทุนโดยประมาณในการขอรับ JFS</w:t>
            </w:r>
            <w:r w:rsidR="00003B69">
              <w:rPr>
                <w:rFonts w:ascii="Calibri" w:eastAsia="Meiryo UI" w:hAnsi="Calibri" w:cs="Calibri" w:hint="eastAsia"/>
              </w:rPr>
              <w:t xml:space="preserve"> </w:t>
            </w:r>
            <w:r w:rsidRPr="00614F70">
              <w:rPr>
                <w:rFonts w:ascii="Calibri" w:eastAsia="Meiryo UI" w:hAnsi="Calibri" w:cs="Calibri"/>
              </w:rPr>
              <w:t>มาตรฐานไม่รวมภาษีมูลค่าเพิ่ม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D59CB" w14:textId="3D9DA552" w:rsidR="00BC02A0" w:rsidRPr="00614F70" w:rsidRDefault="00CE778C" w:rsidP="00BD52AD">
            <w:pPr>
              <w:spacing w:line="360" w:lineRule="auto"/>
              <w:jc w:val="left"/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eastAsia="Meiryo UI" w:hAnsi="Calibri" w:cs="Calibri" w:hint="eastAsia"/>
                <w:szCs w:val="22"/>
              </w:rPr>
              <w:t>บาท</w:t>
            </w:r>
          </w:p>
        </w:tc>
      </w:tr>
      <w:tr w:rsidR="00566AD9" w:rsidRPr="00614F70" w14:paraId="632D67C0" w14:textId="77777777" w:rsidTr="00157814">
        <w:trPr>
          <w:trHeight w:val="747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8F2A" w14:textId="2A14B800" w:rsidR="00566AD9" w:rsidRPr="00614F70" w:rsidRDefault="00157814" w:rsidP="001D6AB7">
            <w:pPr>
              <w:spacing w:line="360" w:lineRule="auto"/>
              <w:ind w:left="211" w:hangingChars="96" w:hanging="211"/>
              <w:rPr>
                <w:rFonts w:ascii="Calibri" w:eastAsia="Meiryo UI" w:hAnsi="Calibri" w:cs="Calibri"/>
                <w:sz w:val="18"/>
                <w:szCs w:val="18"/>
              </w:rPr>
            </w:pPr>
            <w:r w:rsidRPr="00614F70">
              <w:rPr>
                <w:rFonts w:ascii="Calibri" w:eastAsia="Meiryo UI" w:hAnsi="Calibri" w:cs="Calibri"/>
                <w:szCs w:val="18"/>
              </w:rPr>
              <w:t>วัตถุประสงค์ในการได้รับ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5CF3" w14:textId="77777777" w:rsidR="00566AD9" w:rsidRPr="00614F70" w:rsidRDefault="00566AD9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  <w:p w14:paraId="64D1E43A" w14:textId="77777777" w:rsidR="00602BF4" w:rsidRPr="00614F70" w:rsidRDefault="00602BF4" w:rsidP="001D6AB7">
            <w:pPr>
              <w:spacing w:line="360" w:lineRule="auto"/>
              <w:rPr>
                <w:rFonts w:ascii="Calibri" w:eastAsia="Meiryo UI" w:hAnsi="Calibri" w:cs="Calibri"/>
                <w:szCs w:val="22"/>
              </w:rPr>
            </w:pPr>
          </w:p>
        </w:tc>
      </w:tr>
      <w:tr w:rsidR="00566AD9" w:rsidRPr="00614F70" w14:paraId="4EDED926" w14:textId="278214D3" w:rsidTr="00157814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22D41" w14:textId="189F4AE1" w:rsidR="00566AD9" w:rsidRPr="00614F70" w:rsidRDefault="00732313" w:rsidP="00665DF0">
            <w:pPr>
              <w:spacing w:beforeLines="50" w:before="120"/>
              <w:rPr>
                <w:rFonts w:ascii="Calibri" w:eastAsia="Meiryo UI" w:hAnsi="Calibri" w:cs="Calibri"/>
                <w:sz w:val="21"/>
                <w:szCs w:val="21"/>
              </w:rPr>
            </w:pPr>
            <w:r w:rsidRPr="00732313">
              <w:rPr>
                <w:rFonts w:ascii="Calibri" w:eastAsia="Meiryo UI" w:hAnsi="Calibri" w:cs="Calibri"/>
              </w:rPr>
              <w:t xml:space="preserve">ตารางการตรวจ </w:t>
            </w:r>
            <w:r>
              <w:rPr>
                <w:rFonts w:ascii="Calibri" w:eastAsia="Meiryo UI" w:hAnsi="Calibri" w:cs="Calibri" w:hint="eastAsia"/>
              </w:rPr>
              <w:t>สอบ</w:t>
            </w:r>
          </w:p>
        </w:tc>
        <w:tc>
          <w:tcPr>
            <w:tcW w:w="6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AC94A" w14:textId="18CB73FE" w:rsidR="00BC02A0" w:rsidRPr="00614F70" w:rsidRDefault="00732313" w:rsidP="00A05EAF">
            <w:pPr>
              <w:rPr>
                <w:rFonts w:ascii="Calibri" w:eastAsia="Meiryo UI" w:hAnsi="Calibri" w:cs="Calibri"/>
                <w:szCs w:val="22"/>
              </w:rPr>
            </w:pPr>
            <w:r>
              <w:rPr>
                <w:rFonts w:ascii="Calibri" w:hAnsi="Calibri" w:cs="Calibri" w:hint="eastAsia"/>
                <w:szCs w:val="22"/>
              </w:rPr>
              <w:t xml:space="preserve">* </w:t>
            </w:r>
            <w:r w:rsidRPr="00732313">
              <w:rPr>
                <w:rFonts w:ascii="Calibri" w:eastAsia="Meiryo UI" w:hAnsi="Calibri" w:cs="Calibri"/>
                <w:szCs w:val="22"/>
              </w:rPr>
              <w:t xml:space="preserve">ตารางคร่าวๆ ก็โอเค </w:t>
            </w:r>
            <w:r>
              <w:rPr>
                <w:rFonts w:ascii="Calibri" w:eastAsia="Meiryo UI" w:hAnsi="Calibri" w:cs="Calibri" w:hint="eastAsia"/>
                <w:szCs w:val="22"/>
              </w:rPr>
              <w:t>นะ</w:t>
            </w:r>
          </w:p>
          <w:p w14:paraId="4465B633" w14:textId="72C0549C" w:rsidR="00281BD5" w:rsidRPr="00614F70" w:rsidRDefault="00281BD5" w:rsidP="00A05EAF">
            <w:pPr>
              <w:rPr>
                <w:rFonts w:ascii="Calibri" w:eastAsia="Meiryo UI" w:hAnsi="Calibri" w:cs="Calibri"/>
                <w:szCs w:val="22"/>
              </w:rPr>
            </w:pPr>
          </w:p>
        </w:tc>
      </w:tr>
    </w:tbl>
    <w:p w14:paraId="354CB6A0" w14:textId="0C473050" w:rsidR="00EC3433" w:rsidRPr="00D13E7B" w:rsidRDefault="00EC3433" w:rsidP="009C4A1E">
      <w:pPr>
        <w:rPr>
          <w:rFonts w:ascii="Meiryo UI" w:eastAsia="Meiryo UI" w:hAnsi="Meiryo UI"/>
          <w:kern w:val="0"/>
          <w:szCs w:val="21"/>
        </w:rPr>
      </w:pPr>
    </w:p>
    <w:sectPr w:rsidR="00EC3433" w:rsidRPr="00D13E7B" w:rsidSect="00602BF4">
      <w:headerReference w:type="default" r:id="rId8"/>
      <w:footerReference w:type="default" r:id="rId9"/>
      <w:pgSz w:w="11906" w:h="16838" w:code="9"/>
      <w:pgMar w:top="1021" w:right="794" w:bottom="1134" w:left="720" w:header="851" w:footer="567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F5F946" w14:textId="77777777" w:rsidR="00BF459A" w:rsidRDefault="00BF459A" w:rsidP="00FC3F09">
      <w:r>
        <w:separator/>
      </w:r>
    </w:p>
  </w:endnote>
  <w:endnote w:type="continuationSeparator" w:id="0">
    <w:p w14:paraId="3531B090" w14:textId="77777777" w:rsidR="00BF459A" w:rsidRDefault="00BF459A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5476A1" w14:textId="7AF5F224" w:rsidR="00B42141" w:rsidRPr="00485E81" w:rsidRDefault="00571CDD" w:rsidP="00602BF4">
    <w:pPr>
      <w:pStyle w:val="ad"/>
      <w:jc w:val="right"/>
      <w:rPr>
        <w:rFonts w:ascii="Meiryo UI" w:eastAsia="Meiryo UI" w:hAnsi="Meiryo UI"/>
      </w:rPr>
    </w:pPr>
    <w:r w:rsidRPr="00571CDD">
      <w:rPr>
        <w:rFonts w:ascii="Meiryo UI" w:eastAsia="Meiryo UI" w:hAnsi="Meiryo UI"/>
      </w:rPr>
      <w:t xml:space="preserve">สร้างเมื่อ </w:t>
    </w:r>
    <w:r w:rsidR="00E73908" w:rsidRPr="00E73908">
      <w:rPr>
        <w:rFonts w:ascii="Leelawadee UI" w:eastAsia="Meiryo UI" w:hAnsi="Leelawadee UI" w:cs="Leelawadee UI"/>
      </w:rPr>
      <w:t>มิ</w:t>
    </w:r>
    <w:r w:rsidR="00E73908" w:rsidRPr="00E73908">
      <w:rPr>
        <w:rFonts w:ascii="Meiryo UI" w:eastAsia="Meiryo UI" w:hAnsi="Meiryo UI"/>
      </w:rPr>
      <w:t>.</w:t>
    </w:r>
    <w:r w:rsidR="00E73908" w:rsidRPr="00E73908">
      <w:rPr>
        <w:rFonts w:ascii="Leelawadee UI" w:eastAsia="Meiryo UI" w:hAnsi="Leelawadee UI" w:cs="Leelawadee UI"/>
      </w:rPr>
      <w:t>ย</w:t>
    </w:r>
    <w:r w:rsidR="00E73908" w:rsidRPr="00E73908">
      <w:rPr>
        <w:rFonts w:ascii="Meiryo UI" w:eastAsia="Meiryo UI" w:hAnsi="Meiryo UI"/>
      </w:rPr>
      <w:t>.</w:t>
    </w:r>
    <w:r w:rsidRPr="00571CDD">
      <w:rPr>
        <w:rFonts w:ascii="Meiryo UI" w:eastAsia="Meiryo UI" w:hAnsi="Meiryo UI"/>
      </w:rPr>
      <w:t xml:space="preserve"> </w:t>
    </w:r>
    <w:r>
      <w:rPr>
        <w:rFonts w:ascii="Meiryo UI" w:eastAsia="Meiryo UI" w:hAnsi="Meiryo UI" w:hint="eastAsia"/>
      </w:rPr>
      <w:t>202</w:t>
    </w:r>
    <w:r w:rsidR="00E73908">
      <w:rPr>
        <w:rFonts w:ascii="Meiryo UI" w:eastAsia="Meiryo UI" w:hAnsi="Meiryo UI" w:hint="eastAsi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F5D0D" w14:textId="77777777" w:rsidR="00BF459A" w:rsidRDefault="00BF459A" w:rsidP="00FC3F09">
      <w:r>
        <w:separator/>
      </w:r>
    </w:p>
  </w:footnote>
  <w:footnote w:type="continuationSeparator" w:id="0">
    <w:p w14:paraId="60A39163" w14:textId="77777777" w:rsidR="00BF459A" w:rsidRDefault="00BF459A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75A6F" w14:textId="0ECFF511" w:rsidR="00323B6B" w:rsidRPr="00485E81" w:rsidRDefault="00D13E7B">
    <w:pPr>
      <w:pStyle w:val="a5"/>
      <w:rPr>
        <w:rFonts w:ascii="Meiryo UI" w:eastAsia="Meiryo UI" w:hAnsi="Meiryo UI"/>
      </w:rPr>
    </w:pPr>
    <w:r>
      <w:rPr>
        <w:rFonts w:ascii="Meiryo UI" w:eastAsia="Meiryo UI" w:hAnsi="Meiryo UI" w:hint="eastAsia"/>
      </w:rPr>
      <w:t>แบบฟอร์มที่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07FF75EE"/>
    <w:multiLevelType w:val="hybridMultilevel"/>
    <w:tmpl w:val="E26E39E8"/>
    <w:lvl w:ilvl="0" w:tplc="85F8FD3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5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7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9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3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4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 w16cid:durableId="3143819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711903">
    <w:abstractNumId w:val="0"/>
  </w:num>
  <w:num w:numId="3" w16cid:durableId="1121146007">
    <w:abstractNumId w:val="14"/>
  </w:num>
  <w:num w:numId="4" w16cid:durableId="492064789">
    <w:abstractNumId w:val="11"/>
  </w:num>
  <w:num w:numId="5" w16cid:durableId="126893838">
    <w:abstractNumId w:val="9"/>
  </w:num>
  <w:num w:numId="6" w16cid:durableId="1058280162">
    <w:abstractNumId w:val="2"/>
  </w:num>
  <w:num w:numId="7" w16cid:durableId="147357669">
    <w:abstractNumId w:val="12"/>
  </w:num>
  <w:num w:numId="8" w16cid:durableId="735318370">
    <w:abstractNumId w:val="10"/>
  </w:num>
  <w:num w:numId="9" w16cid:durableId="1610432127">
    <w:abstractNumId w:val="5"/>
  </w:num>
  <w:num w:numId="10" w16cid:durableId="95565582">
    <w:abstractNumId w:val="13"/>
  </w:num>
  <w:num w:numId="11" w16cid:durableId="765270860">
    <w:abstractNumId w:val="7"/>
  </w:num>
  <w:num w:numId="12" w16cid:durableId="1212883637">
    <w:abstractNumId w:val="1"/>
  </w:num>
  <w:num w:numId="13" w16cid:durableId="125047791">
    <w:abstractNumId w:val="4"/>
  </w:num>
  <w:num w:numId="14" w16cid:durableId="1667250144">
    <w:abstractNumId w:val="6"/>
  </w:num>
  <w:num w:numId="15" w16cid:durableId="1153137615">
    <w:abstractNumId w:val="8"/>
  </w:num>
  <w:num w:numId="16" w16cid:durableId="1826433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7QwMDEwMzaxtDRT0lEKTi0uzszPAykwrQUAlClg9iwAAAA="/>
  </w:docVars>
  <w:rsids>
    <w:rsidRoot w:val="00496D6E"/>
    <w:rsid w:val="00003B69"/>
    <w:rsid w:val="00004F05"/>
    <w:rsid w:val="00014D8D"/>
    <w:rsid w:val="000257FE"/>
    <w:rsid w:val="000306CE"/>
    <w:rsid w:val="00031C8B"/>
    <w:rsid w:val="0003784A"/>
    <w:rsid w:val="0004339A"/>
    <w:rsid w:val="00046728"/>
    <w:rsid w:val="00051AD5"/>
    <w:rsid w:val="0005549E"/>
    <w:rsid w:val="00056E89"/>
    <w:rsid w:val="00057019"/>
    <w:rsid w:val="00062275"/>
    <w:rsid w:val="00070948"/>
    <w:rsid w:val="00071EF8"/>
    <w:rsid w:val="00071F85"/>
    <w:rsid w:val="000750E3"/>
    <w:rsid w:val="00086453"/>
    <w:rsid w:val="00090AE6"/>
    <w:rsid w:val="000957B9"/>
    <w:rsid w:val="00095E3B"/>
    <w:rsid w:val="000961AE"/>
    <w:rsid w:val="000B57ED"/>
    <w:rsid w:val="000C3E6E"/>
    <w:rsid w:val="000C4591"/>
    <w:rsid w:val="000C6165"/>
    <w:rsid w:val="000C7FCA"/>
    <w:rsid w:val="000D1DA0"/>
    <w:rsid w:val="000D6B2E"/>
    <w:rsid w:val="000E08AA"/>
    <w:rsid w:val="000E1FFA"/>
    <w:rsid w:val="000E537C"/>
    <w:rsid w:val="000F2BE4"/>
    <w:rsid w:val="000F5216"/>
    <w:rsid w:val="000F5D55"/>
    <w:rsid w:val="000F673B"/>
    <w:rsid w:val="000F77AA"/>
    <w:rsid w:val="00103A80"/>
    <w:rsid w:val="00105BD8"/>
    <w:rsid w:val="00105EA9"/>
    <w:rsid w:val="00110462"/>
    <w:rsid w:val="00110C47"/>
    <w:rsid w:val="00110D13"/>
    <w:rsid w:val="001160D7"/>
    <w:rsid w:val="00125842"/>
    <w:rsid w:val="00127C36"/>
    <w:rsid w:val="00132F8F"/>
    <w:rsid w:val="00135E2A"/>
    <w:rsid w:val="001364EE"/>
    <w:rsid w:val="00141538"/>
    <w:rsid w:val="0014279B"/>
    <w:rsid w:val="001448E7"/>
    <w:rsid w:val="00144D20"/>
    <w:rsid w:val="001462AC"/>
    <w:rsid w:val="00147C42"/>
    <w:rsid w:val="00152107"/>
    <w:rsid w:val="00153C10"/>
    <w:rsid w:val="0015524D"/>
    <w:rsid w:val="00155EA4"/>
    <w:rsid w:val="00156CCF"/>
    <w:rsid w:val="00157814"/>
    <w:rsid w:val="00157DE6"/>
    <w:rsid w:val="00161DC1"/>
    <w:rsid w:val="00164205"/>
    <w:rsid w:val="00170A9D"/>
    <w:rsid w:val="00171413"/>
    <w:rsid w:val="0017707D"/>
    <w:rsid w:val="001827AE"/>
    <w:rsid w:val="001829F8"/>
    <w:rsid w:val="00182FAD"/>
    <w:rsid w:val="0018505D"/>
    <w:rsid w:val="00186A19"/>
    <w:rsid w:val="0019767C"/>
    <w:rsid w:val="001A07CB"/>
    <w:rsid w:val="001A0FD7"/>
    <w:rsid w:val="001A2F2D"/>
    <w:rsid w:val="001A598C"/>
    <w:rsid w:val="001B245C"/>
    <w:rsid w:val="001B4721"/>
    <w:rsid w:val="001B5FEC"/>
    <w:rsid w:val="001C1894"/>
    <w:rsid w:val="001C6239"/>
    <w:rsid w:val="001D0E78"/>
    <w:rsid w:val="001D24FF"/>
    <w:rsid w:val="001D2EF9"/>
    <w:rsid w:val="001D7340"/>
    <w:rsid w:val="001E0B12"/>
    <w:rsid w:val="001E692D"/>
    <w:rsid w:val="001E73C9"/>
    <w:rsid w:val="001F2C66"/>
    <w:rsid w:val="0020187C"/>
    <w:rsid w:val="00202BB4"/>
    <w:rsid w:val="00203999"/>
    <w:rsid w:val="00205496"/>
    <w:rsid w:val="00211EF8"/>
    <w:rsid w:val="00213B35"/>
    <w:rsid w:val="00213C34"/>
    <w:rsid w:val="002151AB"/>
    <w:rsid w:val="0021587F"/>
    <w:rsid w:val="00222134"/>
    <w:rsid w:val="0022777B"/>
    <w:rsid w:val="00230B54"/>
    <w:rsid w:val="002321A7"/>
    <w:rsid w:val="00234AAE"/>
    <w:rsid w:val="0023644E"/>
    <w:rsid w:val="00242D8E"/>
    <w:rsid w:val="002441EF"/>
    <w:rsid w:val="002466F9"/>
    <w:rsid w:val="0025234F"/>
    <w:rsid w:val="002545BC"/>
    <w:rsid w:val="00257CB0"/>
    <w:rsid w:val="00265423"/>
    <w:rsid w:val="00266CC4"/>
    <w:rsid w:val="0027078E"/>
    <w:rsid w:val="00273928"/>
    <w:rsid w:val="002749A9"/>
    <w:rsid w:val="00276275"/>
    <w:rsid w:val="00281BD5"/>
    <w:rsid w:val="00282308"/>
    <w:rsid w:val="00282B40"/>
    <w:rsid w:val="00284145"/>
    <w:rsid w:val="002906CE"/>
    <w:rsid w:val="00290B42"/>
    <w:rsid w:val="0029332D"/>
    <w:rsid w:val="00294255"/>
    <w:rsid w:val="00296D4D"/>
    <w:rsid w:val="002B0482"/>
    <w:rsid w:val="002B1166"/>
    <w:rsid w:val="002B4635"/>
    <w:rsid w:val="002B4BA5"/>
    <w:rsid w:val="002B4C8A"/>
    <w:rsid w:val="002B73D2"/>
    <w:rsid w:val="002B7445"/>
    <w:rsid w:val="002C242B"/>
    <w:rsid w:val="002C38B5"/>
    <w:rsid w:val="002C425F"/>
    <w:rsid w:val="002D3D06"/>
    <w:rsid w:val="002D52B6"/>
    <w:rsid w:val="002E0177"/>
    <w:rsid w:val="002E088C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03E7"/>
    <w:rsid w:val="00323A66"/>
    <w:rsid w:val="00323B6B"/>
    <w:rsid w:val="003254EE"/>
    <w:rsid w:val="00330527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0B48"/>
    <w:rsid w:val="00392BB6"/>
    <w:rsid w:val="003A1BC7"/>
    <w:rsid w:val="003A29AF"/>
    <w:rsid w:val="003B04FF"/>
    <w:rsid w:val="003B4959"/>
    <w:rsid w:val="003B614F"/>
    <w:rsid w:val="003B6532"/>
    <w:rsid w:val="003B7015"/>
    <w:rsid w:val="003B7A37"/>
    <w:rsid w:val="003C60AF"/>
    <w:rsid w:val="003C7DCF"/>
    <w:rsid w:val="003D3096"/>
    <w:rsid w:val="003E2169"/>
    <w:rsid w:val="003E6381"/>
    <w:rsid w:val="003F11D7"/>
    <w:rsid w:val="003F1349"/>
    <w:rsid w:val="003F1CDC"/>
    <w:rsid w:val="004006D0"/>
    <w:rsid w:val="00412ECB"/>
    <w:rsid w:val="00417BEB"/>
    <w:rsid w:val="00424927"/>
    <w:rsid w:val="00426F9B"/>
    <w:rsid w:val="00447E25"/>
    <w:rsid w:val="00450EC3"/>
    <w:rsid w:val="004523EB"/>
    <w:rsid w:val="004579D7"/>
    <w:rsid w:val="00462DCD"/>
    <w:rsid w:val="00471400"/>
    <w:rsid w:val="00471A96"/>
    <w:rsid w:val="00476607"/>
    <w:rsid w:val="00481447"/>
    <w:rsid w:val="0048435B"/>
    <w:rsid w:val="004854E3"/>
    <w:rsid w:val="00485E81"/>
    <w:rsid w:val="00496D6E"/>
    <w:rsid w:val="00496EDA"/>
    <w:rsid w:val="004A1A3F"/>
    <w:rsid w:val="004A2FF3"/>
    <w:rsid w:val="004A5C5E"/>
    <w:rsid w:val="004A6007"/>
    <w:rsid w:val="004A6D67"/>
    <w:rsid w:val="004A7275"/>
    <w:rsid w:val="004A7D3F"/>
    <w:rsid w:val="004B639E"/>
    <w:rsid w:val="004C3F9A"/>
    <w:rsid w:val="004C5BF3"/>
    <w:rsid w:val="004C7972"/>
    <w:rsid w:val="004D63E4"/>
    <w:rsid w:val="004D6B8F"/>
    <w:rsid w:val="004E3474"/>
    <w:rsid w:val="004E455A"/>
    <w:rsid w:val="004E6095"/>
    <w:rsid w:val="004F183C"/>
    <w:rsid w:val="004F6EAF"/>
    <w:rsid w:val="004F7A5F"/>
    <w:rsid w:val="00500A56"/>
    <w:rsid w:val="005031FB"/>
    <w:rsid w:val="0051169C"/>
    <w:rsid w:val="00514FCE"/>
    <w:rsid w:val="00516002"/>
    <w:rsid w:val="00517A5A"/>
    <w:rsid w:val="00520E63"/>
    <w:rsid w:val="0052437B"/>
    <w:rsid w:val="0052608B"/>
    <w:rsid w:val="00527F07"/>
    <w:rsid w:val="00532163"/>
    <w:rsid w:val="005339E2"/>
    <w:rsid w:val="005369AA"/>
    <w:rsid w:val="00541171"/>
    <w:rsid w:val="00541628"/>
    <w:rsid w:val="00542A0F"/>
    <w:rsid w:val="00542D47"/>
    <w:rsid w:val="005444F9"/>
    <w:rsid w:val="005518B7"/>
    <w:rsid w:val="00556459"/>
    <w:rsid w:val="00561A10"/>
    <w:rsid w:val="005648D7"/>
    <w:rsid w:val="00566AD9"/>
    <w:rsid w:val="0056780C"/>
    <w:rsid w:val="005718EA"/>
    <w:rsid w:val="00571CDD"/>
    <w:rsid w:val="005725A0"/>
    <w:rsid w:val="00572A0E"/>
    <w:rsid w:val="00572E62"/>
    <w:rsid w:val="0057792C"/>
    <w:rsid w:val="00586B4C"/>
    <w:rsid w:val="005967A1"/>
    <w:rsid w:val="005A26A0"/>
    <w:rsid w:val="005A502B"/>
    <w:rsid w:val="005A521A"/>
    <w:rsid w:val="005B0B70"/>
    <w:rsid w:val="005B1650"/>
    <w:rsid w:val="005B5498"/>
    <w:rsid w:val="005C1367"/>
    <w:rsid w:val="005C1B6F"/>
    <w:rsid w:val="005C37E8"/>
    <w:rsid w:val="005D0B19"/>
    <w:rsid w:val="005D38AB"/>
    <w:rsid w:val="005D6D0A"/>
    <w:rsid w:val="005D7AE8"/>
    <w:rsid w:val="005E2217"/>
    <w:rsid w:val="005E3E2B"/>
    <w:rsid w:val="005F23AD"/>
    <w:rsid w:val="005F25BD"/>
    <w:rsid w:val="005F2D00"/>
    <w:rsid w:val="005F3926"/>
    <w:rsid w:val="005F6A58"/>
    <w:rsid w:val="00600EE1"/>
    <w:rsid w:val="00602BF4"/>
    <w:rsid w:val="0060351E"/>
    <w:rsid w:val="00610BA1"/>
    <w:rsid w:val="00614F70"/>
    <w:rsid w:val="006157D4"/>
    <w:rsid w:val="00616E3D"/>
    <w:rsid w:val="0062239F"/>
    <w:rsid w:val="00622BCA"/>
    <w:rsid w:val="00622EDF"/>
    <w:rsid w:val="00624609"/>
    <w:rsid w:val="006254D4"/>
    <w:rsid w:val="00627147"/>
    <w:rsid w:val="00630075"/>
    <w:rsid w:val="00630467"/>
    <w:rsid w:val="00637065"/>
    <w:rsid w:val="006372C6"/>
    <w:rsid w:val="0064097F"/>
    <w:rsid w:val="00640C5B"/>
    <w:rsid w:val="00642E77"/>
    <w:rsid w:val="00646E2E"/>
    <w:rsid w:val="006471B4"/>
    <w:rsid w:val="0064747F"/>
    <w:rsid w:val="00652633"/>
    <w:rsid w:val="006527CD"/>
    <w:rsid w:val="0065519A"/>
    <w:rsid w:val="006578B3"/>
    <w:rsid w:val="00662A99"/>
    <w:rsid w:val="0066362C"/>
    <w:rsid w:val="00665DF0"/>
    <w:rsid w:val="00670AA5"/>
    <w:rsid w:val="00670DD0"/>
    <w:rsid w:val="006720FA"/>
    <w:rsid w:val="00672F11"/>
    <w:rsid w:val="00673086"/>
    <w:rsid w:val="00686665"/>
    <w:rsid w:val="00690A75"/>
    <w:rsid w:val="0069161C"/>
    <w:rsid w:val="0069273C"/>
    <w:rsid w:val="006929B6"/>
    <w:rsid w:val="00694F09"/>
    <w:rsid w:val="006A0D20"/>
    <w:rsid w:val="006A2639"/>
    <w:rsid w:val="006A6DDD"/>
    <w:rsid w:val="006B371F"/>
    <w:rsid w:val="006B3B14"/>
    <w:rsid w:val="006B5E3A"/>
    <w:rsid w:val="006B757E"/>
    <w:rsid w:val="006C0A9E"/>
    <w:rsid w:val="006C347F"/>
    <w:rsid w:val="006C7097"/>
    <w:rsid w:val="006C7CA1"/>
    <w:rsid w:val="006D31BA"/>
    <w:rsid w:val="006E11EB"/>
    <w:rsid w:val="006E33C2"/>
    <w:rsid w:val="006E4DCF"/>
    <w:rsid w:val="006E533D"/>
    <w:rsid w:val="006E6874"/>
    <w:rsid w:val="006E7FA9"/>
    <w:rsid w:val="006F1C51"/>
    <w:rsid w:val="0070386D"/>
    <w:rsid w:val="00704891"/>
    <w:rsid w:val="00705532"/>
    <w:rsid w:val="007064A8"/>
    <w:rsid w:val="0070705D"/>
    <w:rsid w:val="007127F3"/>
    <w:rsid w:val="00715F64"/>
    <w:rsid w:val="007161F8"/>
    <w:rsid w:val="00721945"/>
    <w:rsid w:val="0072342E"/>
    <w:rsid w:val="00724FC4"/>
    <w:rsid w:val="007256B5"/>
    <w:rsid w:val="007303DD"/>
    <w:rsid w:val="00730E31"/>
    <w:rsid w:val="00732313"/>
    <w:rsid w:val="00735224"/>
    <w:rsid w:val="00737018"/>
    <w:rsid w:val="00741932"/>
    <w:rsid w:val="00744D2F"/>
    <w:rsid w:val="00744FAE"/>
    <w:rsid w:val="0074689A"/>
    <w:rsid w:val="007468B1"/>
    <w:rsid w:val="00751A8B"/>
    <w:rsid w:val="007522A3"/>
    <w:rsid w:val="007532B4"/>
    <w:rsid w:val="00756807"/>
    <w:rsid w:val="007572CC"/>
    <w:rsid w:val="00762C4D"/>
    <w:rsid w:val="007711F8"/>
    <w:rsid w:val="00771B4C"/>
    <w:rsid w:val="0077622F"/>
    <w:rsid w:val="00780674"/>
    <w:rsid w:val="007873C9"/>
    <w:rsid w:val="00790782"/>
    <w:rsid w:val="007918D5"/>
    <w:rsid w:val="00791EF5"/>
    <w:rsid w:val="007922AC"/>
    <w:rsid w:val="00795C9F"/>
    <w:rsid w:val="007A0B71"/>
    <w:rsid w:val="007A21C0"/>
    <w:rsid w:val="007A331A"/>
    <w:rsid w:val="007A3B5E"/>
    <w:rsid w:val="007A5B70"/>
    <w:rsid w:val="007A7B28"/>
    <w:rsid w:val="007B175A"/>
    <w:rsid w:val="007B3D3E"/>
    <w:rsid w:val="007B47BB"/>
    <w:rsid w:val="007B5C0D"/>
    <w:rsid w:val="007B7D56"/>
    <w:rsid w:val="007B7EC6"/>
    <w:rsid w:val="007C0B3B"/>
    <w:rsid w:val="007C0B73"/>
    <w:rsid w:val="007C26FE"/>
    <w:rsid w:val="007C46E0"/>
    <w:rsid w:val="007C509E"/>
    <w:rsid w:val="007C5230"/>
    <w:rsid w:val="007C6A15"/>
    <w:rsid w:val="007D39C2"/>
    <w:rsid w:val="007D5BB9"/>
    <w:rsid w:val="007D5FEC"/>
    <w:rsid w:val="007D71F7"/>
    <w:rsid w:val="007E2682"/>
    <w:rsid w:val="007E6A12"/>
    <w:rsid w:val="007F0EA7"/>
    <w:rsid w:val="007F3168"/>
    <w:rsid w:val="00800227"/>
    <w:rsid w:val="00810DAE"/>
    <w:rsid w:val="00817DA5"/>
    <w:rsid w:val="00821C53"/>
    <w:rsid w:val="00825B55"/>
    <w:rsid w:val="008278AC"/>
    <w:rsid w:val="00830961"/>
    <w:rsid w:val="00831BEC"/>
    <w:rsid w:val="00832DD4"/>
    <w:rsid w:val="00833B6F"/>
    <w:rsid w:val="00850F34"/>
    <w:rsid w:val="00852EC2"/>
    <w:rsid w:val="00854701"/>
    <w:rsid w:val="00857177"/>
    <w:rsid w:val="00861DF1"/>
    <w:rsid w:val="00862F74"/>
    <w:rsid w:val="00866D99"/>
    <w:rsid w:val="00881512"/>
    <w:rsid w:val="008862F1"/>
    <w:rsid w:val="00886B35"/>
    <w:rsid w:val="00890816"/>
    <w:rsid w:val="00891155"/>
    <w:rsid w:val="008A58B4"/>
    <w:rsid w:val="008A7A84"/>
    <w:rsid w:val="008C0DB7"/>
    <w:rsid w:val="008E45EF"/>
    <w:rsid w:val="008F40D0"/>
    <w:rsid w:val="0091573A"/>
    <w:rsid w:val="009241CB"/>
    <w:rsid w:val="00924A08"/>
    <w:rsid w:val="009300AE"/>
    <w:rsid w:val="00930889"/>
    <w:rsid w:val="00931900"/>
    <w:rsid w:val="00943E97"/>
    <w:rsid w:val="00950BE9"/>
    <w:rsid w:val="00950C82"/>
    <w:rsid w:val="00953127"/>
    <w:rsid w:val="0095321D"/>
    <w:rsid w:val="00954A06"/>
    <w:rsid w:val="009551FB"/>
    <w:rsid w:val="00957047"/>
    <w:rsid w:val="009642D2"/>
    <w:rsid w:val="00964ED4"/>
    <w:rsid w:val="009706B1"/>
    <w:rsid w:val="0098391C"/>
    <w:rsid w:val="009948F3"/>
    <w:rsid w:val="009A13A6"/>
    <w:rsid w:val="009A48E7"/>
    <w:rsid w:val="009A49BF"/>
    <w:rsid w:val="009A4CD3"/>
    <w:rsid w:val="009B0A6F"/>
    <w:rsid w:val="009B1783"/>
    <w:rsid w:val="009B7AFB"/>
    <w:rsid w:val="009C2743"/>
    <w:rsid w:val="009C3E9B"/>
    <w:rsid w:val="009C4A1E"/>
    <w:rsid w:val="009E5740"/>
    <w:rsid w:val="009E6D6C"/>
    <w:rsid w:val="009E7AA3"/>
    <w:rsid w:val="009F1A00"/>
    <w:rsid w:val="00A011FB"/>
    <w:rsid w:val="00A037EC"/>
    <w:rsid w:val="00A05EAF"/>
    <w:rsid w:val="00A12960"/>
    <w:rsid w:val="00A157CB"/>
    <w:rsid w:val="00A1797B"/>
    <w:rsid w:val="00A26736"/>
    <w:rsid w:val="00A34A7A"/>
    <w:rsid w:val="00A37361"/>
    <w:rsid w:val="00A37A03"/>
    <w:rsid w:val="00A37B0F"/>
    <w:rsid w:val="00A37CC7"/>
    <w:rsid w:val="00A37E86"/>
    <w:rsid w:val="00A408C5"/>
    <w:rsid w:val="00A42E28"/>
    <w:rsid w:val="00A4782A"/>
    <w:rsid w:val="00A514B4"/>
    <w:rsid w:val="00A51AC6"/>
    <w:rsid w:val="00A64D41"/>
    <w:rsid w:val="00A67272"/>
    <w:rsid w:val="00A67F46"/>
    <w:rsid w:val="00A714A9"/>
    <w:rsid w:val="00A71DA0"/>
    <w:rsid w:val="00A7253D"/>
    <w:rsid w:val="00A77877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ACB"/>
    <w:rsid w:val="00AC55FB"/>
    <w:rsid w:val="00AC591D"/>
    <w:rsid w:val="00AD39DB"/>
    <w:rsid w:val="00AD3E6D"/>
    <w:rsid w:val="00AE16B4"/>
    <w:rsid w:val="00AE16E8"/>
    <w:rsid w:val="00AE2EBA"/>
    <w:rsid w:val="00AE5772"/>
    <w:rsid w:val="00AE65B3"/>
    <w:rsid w:val="00AF1A90"/>
    <w:rsid w:val="00B0041C"/>
    <w:rsid w:val="00B02CBA"/>
    <w:rsid w:val="00B03B5C"/>
    <w:rsid w:val="00B067D9"/>
    <w:rsid w:val="00B105CE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2141"/>
    <w:rsid w:val="00B46A91"/>
    <w:rsid w:val="00B470C2"/>
    <w:rsid w:val="00B47AD3"/>
    <w:rsid w:val="00B51274"/>
    <w:rsid w:val="00B52756"/>
    <w:rsid w:val="00B527B1"/>
    <w:rsid w:val="00B5540B"/>
    <w:rsid w:val="00B62075"/>
    <w:rsid w:val="00B66849"/>
    <w:rsid w:val="00B70542"/>
    <w:rsid w:val="00B70CF8"/>
    <w:rsid w:val="00B753F4"/>
    <w:rsid w:val="00B77A07"/>
    <w:rsid w:val="00B8043C"/>
    <w:rsid w:val="00B82E41"/>
    <w:rsid w:val="00B82E4B"/>
    <w:rsid w:val="00B868C6"/>
    <w:rsid w:val="00B86933"/>
    <w:rsid w:val="00B86C44"/>
    <w:rsid w:val="00B870AA"/>
    <w:rsid w:val="00B90D04"/>
    <w:rsid w:val="00B922D5"/>
    <w:rsid w:val="00B959E1"/>
    <w:rsid w:val="00B96D69"/>
    <w:rsid w:val="00B97219"/>
    <w:rsid w:val="00BA0C88"/>
    <w:rsid w:val="00BA36B1"/>
    <w:rsid w:val="00BA6962"/>
    <w:rsid w:val="00BB0CD9"/>
    <w:rsid w:val="00BC02A0"/>
    <w:rsid w:val="00BC0605"/>
    <w:rsid w:val="00BC1014"/>
    <w:rsid w:val="00BC47E2"/>
    <w:rsid w:val="00BC6581"/>
    <w:rsid w:val="00BD12F9"/>
    <w:rsid w:val="00BD384E"/>
    <w:rsid w:val="00BD52AD"/>
    <w:rsid w:val="00BE7CEC"/>
    <w:rsid w:val="00BE7FCE"/>
    <w:rsid w:val="00BF24C3"/>
    <w:rsid w:val="00BF459A"/>
    <w:rsid w:val="00BF56A7"/>
    <w:rsid w:val="00BF67E0"/>
    <w:rsid w:val="00BF7CF9"/>
    <w:rsid w:val="00C00D08"/>
    <w:rsid w:val="00C01ECB"/>
    <w:rsid w:val="00C048C0"/>
    <w:rsid w:val="00C04B76"/>
    <w:rsid w:val="00C10273"/>
    <w:rsid w:val="00C15B95"/>
    <w:rsid w:val="00C20207"/>
    <w:rsid w:val="00C239F3"/>
    <w:rsid w:val="00C31039"/>
    <w:rsid w:val="00C3591E"/>
    <w:rsid w:val="00C45CEE"/>
    <w:rsid w:val="00C45DA2"/>
    <w:rsid w:val="00C502AC"/>
    <w:rsid w:val="00C517E9"/>
    <w:rsid w:val="00C5441D"/>
    <w:rsid w:val="00C57C12"/>
    <w:rsid w:val="00C7157F"/>
    <w:rsid w:val="00C71914"/>
    <w:rsid w:val="00C731E1"/>
    <w:rsid w:val="00C84072"/>
    <w:rsid w:val="00C84AF8"/>
    <w:rsid w:val="00C84D89"/>
    <w:rsid w:val="00C84F49"/>
    <w:rsid w:val="00C85359"/>
    <w:rsid w:val="00C8547F"/>
    <w:rsid w:val="00C87AC1"/>
    <w:rsid w:val="00C90CC1"/>
    <w:rsid w:val="00C90EA5"/>
    <w:rsid w:val="00CB2EFC"/>
    <w:rsid w:val="00CC4C1C"/>
    <w:rsid w:val="00CD1B02"/>
    <w:rsid w:val="00CE1E7F"/>
    <w:rsid w:val="00CE2B11"/>
    <w:rsid w:val="00CE6D7E"/>
    <w:rsid w:val="00CE778C"/>
    <w:rsid w:val="00D001F8"/>
    <w:rsid w:val="00D0444D"/>
    <w:rsid w:val="00D06249"/>
    <w:rsid w:val="00D13E7B"/>
    <w:rsid w:val="00D14E43"/>
    <w:rsid w:val="00D165FE"/>
    <w:rsid w:val="00D30918"/>
    <w:rsid w:val="00D31A44"/>
    <w:rsid w:val="00D40E70"/>
    <w:rsid w:val="00D446E5"/>
    <w:rsid w:val="00D472F8"/>
    <w:rsid w:val="00D56082"/>
    <w:rsid w:val="00D578CD"/>
    <w:rsid w:val="00D57FA3"/>
    <w:rsid w:val="00D621A7"/>
    <w:rsid w:val="00D63BEB"/>
    <w:rsid w:val="00D64860"/>
    <w:rsid w:val="00D6511C"/>
    <w:rsid w:val="00D65FBF"/>
    <w:rsid w:val="00D66777"/>
    <w:rsid w:val="00D67377"/>
    <w:rsid w:val="00D70C0A"/>
    <w:rsid w:val="00D71634"/>
    <w:rsid w:val="00D77753"/>
    <w:rsid w:val="00D8113D"/>
    <w:rsid w:val="00D82C0B"/>
    <w:rsid w:val="00D86B6D"/>
    <w:rsid w:val="00D94EB4"/>
    <w:rsid w:val="00D97109"/>
    <w:rsid w:val="00DA269A"/>
    <w:rsid w:val="00DA7FA2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6C5E"/>
    <w:rsid w:val="00DE7A6A"/>
    <w:rsid w:val="00DF03C6"/>
    <w:rsid w:val="00DF281A"/>
    <w:rsid w:val="00DF3D49"/>
    <w:rsid w:val="00DF65DE"/>
    <w:rsid w:val="00E0556C"/>
    <w:rsid w:val="00E05EBE"/>
    <w:rsid w:val="00E124AB"/>
    <w:rsid w:val="00E139BB"/>
    <w:rsid w:val="00E13D62"/>
    <w:rsid w:val="00E16995"/>
    <w:rsid w:val="00E2224E"/>
    <w:rsid w:val="00E314E6"/>
    <w:rsid w:val="00E343CD"/>
    <w:rsid w:val="00E36CED"/>
    <w:rsid w:val="00E401C8"/>
    <w:rsid w:val="00E44F35"/>
    <w:rsid w:val="00E465A5"/>
    <w:rsid w:val="00E46702"/>
    <w:rsid w:val="00E5105F"/>
    <w:rsid w:val="00E61E90"/>
    <w:rsid w:val="00E62713"/>
    <w:rsid w:val="00E62D7E"/>
    <w:rsid w:val="00E64ED8"/>
    <w:rsid w:val="00E65BD9"/>
    <w:rsid w:val="00E66E25"/>
    <w:rsid w:val="00E67206"/>
    <w:rsid w:val="00E7072E"/>
    <w:rsid w:val="00E7208B"/>
    <w:rsid w:val="00E7293E"/>
    <w:rsid w:val="00E73908"/>
    <w:rsid w:val="00E743A9"/>
    <w:rsid w:val="00E769B3"/>
    <w:rsid w:val="00E77BE0"/>
    <w:rsid w:val="00E802D4"/>
    <w:rsid w:val="00E823D6"/>
    <w:rsid w:val="00E834A1"/>
    <w:rsid w:val="00E84BAA"/>
    <w:rsid w:val="00E868CE"/>
    <w:rsid w:val="00E86ECC"/>
    <w:rsid w:val="00E95EB9"/>
    <w:rsid w:val="00E97041"/>
    <w:rsid w:val="00EA2BD5"/>
    <w:rsid w:val="00EA3EB3"/>
    <w:rsid w:val="00EA47F7"/>
    <w:rsid w:val="00EA7C27"/>
    <w:rsid w:val="00EB05B6"/>
    <w:rsid w:val="00EC3433"/>
    <w:rsid w:val="00EC4C0A"/>
    <w:rsid w:val="00EC5D05"/>
    <w:rsid w:val="00ED7EF4"/>
    <w:rsid w:val="00EE2386"/>
    <w:rsid w:val="00EE4262"/>
    <w:rsid w:val="00EF5046"/>
    <w:rsid w:val="00EF66C2"/>
    <w:rsid w:val="00F00608"/>
    <w:rsid w:val="00F0120B"/>
    <w:rsid w:val="00F020E1"/>
    <w:rsid w:val="00F117E1"/>
    <w:rsid w:val="00F135B5"/>
    <w:rsid w:val="00F13BC0"/>
    <w:rsid w:val="00F17EB5"/>
    <w:rsid w:val="00F24292"/>
    <w:rsid w:val="00F30729"/>
    <w:rsid w:val="00F30DA5"/>
    <w:rsid w:val="00F33E48"/>
    <w:rsid w:val="00F37346"/>
    <w:rsid w:val="00F422DC"/>
    <w:rsid w:val="00F42AEA"/>
    <w:rsid w:val="00F44256"/>
    <w:rsid w:val="00F4465E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120A"/>
    <w:rsid w:val="00F829C6"/>
    <w:rsid w:val="00F8332C"/>
    <w:rsid w:val="00F83441"/>
    <w:rsid w:val="00F92AD7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  <w:rsid w:val="00FE41A8"/>
    <w:rsid w:val="00FF4F8A"/>
    <w:rsid w:val="72B28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AE6859"/>
  <w15:docId w15:val="{F2DF82E6-E5D3-4DDC-837C-DF43FAE94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th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note text"/>
    <w:basedOn w:val="a"/>
    <w:link w:val="afb"/>
    <w:uiPriority w:val="99"/>
    <w:semiHidden/>
    <w:unhideWhenUsed/>
    <w:rsid w:val="009642D2"/>
    <w:pPr>
      <w:snapToGrid w:val="0"/>
      <w:jc w:val="left"/>
    </w:pPr>
  </w:style>
  <w:style w:type="character" w:customStyle="1" w:styleId="afb">
    <w:name w:val="脚注文字列 (文字)"/>
    <w:basedOn w:val="a0"/>
    <w:link w:val="afa"/>
    <w:uiPriority w:val="99"/>
    <w:semiHidden/>
    <w:rsid w:val="009642D2"/>
    <w:rPr>
      <w:rFonts w:ascii="Century" w:eastAsia="ＭＳ 明朝" w:hAnsi="Century" w:cs="Times New Roman"/>
      <w:sz w:val="22"/>
      <w:szCs w:val="24"/>
    </w:rPr>
  </w:style>
  <w:style w:type="character" w:styleId="afc">
    <w:name w:val="footnote reference"/>
    <w:basedOn w:val="a0"/>
    <w:uiPriority w:val="99"/>
    <w:semiHidden/>
    <w:unhideWhenUsed/>
    <w:rsid w:val="009642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様式第1申請書‗フードサービス対象JFS規格取得サポート</vt:lpstr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1申請書‗フードサービス対象JFS規格取得サポート</dc:title>
  <dc:creator>Kuniko Ito</dc:creator>
  <cp:lastModifiedBy>Mutaguchi</cp:lastModifiedBy>
  <cp:revision>4</cp:revision>
  <cp:lastPrinted>2022-04-07T00:44:00Z</cp:lastPrinted>
  <dcterms:created xsi:type="dcterms:W3CDTF">2025-06-22T23:44:00Z</dcterms:created>
  <dcterms:modified xsi:type="dcterms:W3CDTF">2025-06-2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bdad2174405ce81e2af3a7e9355255ab31c0e5e67d5e648e6b6f3b62c2e90</vt:lpwstr>
  </property>
</Properties>
</file>